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5C5DD" w14:textId="614534F6" w:rsidR="002E36F8" w:rsidRPr="0048325C" w:rsidRDefault="002E36F8" w:rsidP="002E36F8">
      <w:pPr>
        <w:pStyle w:val="Heading2"/>
        <w:rPr>
          <w:rFonts w:ascii="Times New Roman" w:hAnsi="Times New Roman" w:cs="Times New Roman"/>
        </w:rPr>
      </w:pPr>
      <w:r w:rsidRPr="0048325C">
        <w:rPr>
          <w:rFonts w:ascii="Times New Roman" w:hAnsi="Times New Roman" w:cs="Times New Roman"/>
        </w:rPr>
        <w:t>Notes</w:t>
      </w:r>
      <w:r w:rsidR="007C65EF" w:rsidRPr="0048325C">
        <w:rPr>
          <w:rFonts w:ascii="Times New Roman" w:hAnsi="Times New Roman" w:cs="Times New Roman"/>
        </w:rPr>
        <w:t>-adopt pets</w:t>
      </w:r>
    </w:p>
    <w:p w14:paraId="58BDFAF6" w14:textId="77777777" w:rsidR="00315EB1" w:rsidRPr="0048325C" w:rsidRDefault="00315EB1" w:rsidP="007838A2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25061685" w14:textId="69BF139A" w:rsidR="002E36F8" w:rsidRPr="0048325C" w:rsidRDefault="002E36F8" w:rsidP="002E36F8">
      <w:pPr>
        <w:pStyle w:val="Heading2"/>
        <w:rPr>
          <w:rFonts w:ascii="Times New Roman" w:hAnsi="Times New Roman" w:cs="Times New Roman"/>
        </w:rPr>
      </w:pPr>
      <w:r w:rsidRPr="0048325C">
        <w:rPr>
          <w:rFonts w:ascii="Times New Roman" w:hAnsi="Times New Roman" w:cs="Times New Roman"/>
        </w:rPr>
        <w:t>lessons</w:t>
      </w:r>
    </w:p>
    <w:p w14:paraId="0B595A9D" w14:textId="27BC6E54" w:rsidR="007838A2" w:rsidRPr="0048325C" w:rsidRDefault="007838A2">
      <w:pPr>
        <w:rPr>
          <w:rFonts w:ascii="Times New Roman" w:hAnsi="Times New Roman" w:cs="Times New Roman"/>
          <w:lang w:val="en-GB"/>
        </w:rPr>
      </w:pPr>
    </w:p>
    <w:p w14:paraId="6DB22659" w14:textId="667616AC" w:rsidR="007838A2" w:rsidRPr="0048325C" w:rsidRDefault="007838A2">
      <w:pPr>
        <w:rPr>
          <w:rFonts w:ascii="Times New Roman" w:hAnsi="Times New Roman" w:cs="Times New Roman"/>
          <w:lang w:val="en-GB"/>
        </w:rPr>
      </w:pPr>
    </w:p>
    <w:p w14:paraId="5B50A584" w14:textId="4DF6FEC6" w:rsidR="007838A2" w:rsidRPr="0048325C" w:rsidRDefault="007838A2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63D2B4AC" wp14:editId="1793A677">
            <wp:extent cx="3883660" cy="20091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5384" cy="20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8DD28" w14:textId="5E68F83C" w:rsidR="002225E4" w:rsidRPr="0048325C" w:rsidRDefault="002225E4">
      <w:pPr>
        <w:rPr>
          <w:rFonts w:ascii="Times New Roman" w:hAnsi="Times New Roman" w:cs="Times New Roman"/>
          <w:lang w:val="en-GB"/>
        </w:rPr>
      </w:pPr>
    </w:p>
    <w:p w14:paraId="7C07F22E" w14:textId="57E2CD7D" w:rsidR="002225E4" w:rsidRPr="0048325C" w:rsidRDefault="002225E4">
      <w:pPr>
        <w:rPr>
          <w:rFonts w:ascii="Times New Roman" w:hAnsi="Times New Roman" w:cs="Times New Roman"/>
          <w:lang w:val="en-GB"/>
        </w:rPr>
      </w:pPr>
    </w:p>
    <w:p w14:paraId="32F21B23" w14:textId="31D6EACB" w:rsidR="002225E4" w:rsidRPr="0048325C" w:rsidRDefault="002225E4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1F335EE2" wp14:editId="69CB2853">
            <wp:extent cx="4563110" cy="341821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167" cy="342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268"/>
        <w:gridCol w:w="3481"/>
      </w:tblGrid>
      <w:tr w:rsidR="007C65EF" w:rsidRPr="0048325C" w14:paraId="7EE7CF5D" w14:textId="77777777" w:rsidTr="008953ED">
        <w:tc>
          <w:tcPr>
            <w:tcW w:w="2547" w:type="dxa"/>
          </w:tcPr>
          <w:p w14:paraId="7BD4F299" w14:textId="4BEDCB4A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clean up after</w:t>
            </w:r>
          </w:p>
        </w:tc>
        <w:tc>
          <w:tcPr>
            <w:tcW w:w="2268" w:type="dxa"/>
          </w:tcPr>
          <w:p w14:paraId="336BDBD5" w14:textId="77777777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481" w:type="dxa"/>
          </w:tcPr>
          <w:p w14:paraId="02A494A9" w14:textId="1869EF98" w:rsidR="007C65EF" w:rsidRPr="0048325C" w:rsidRDefault="00153916" w:rsidP="00D3580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clean an area after pet has poop/shit/pee</w:t>
            </w:r>
          </w:p>
        </w:tc>
      </w:tr>
      <w:tr w:rsidR="007C65EF" w:rsidRPr="0048325C" w14:paraId="1FF908B9" w14:textId="77777777" w:rsidTr="008953ED">
        <w:tc>
          <w:tcPr>
            <w:tcW w:w="2547" w:type="dxa"/>
          </w:tcPr>
          <w:p w14:paraId="4EAEDEA3" w14:textId="53F9D786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think ahead</w:t>
            </w:r>
          </w:p>
        </w:tc>
        <w:tc>
          <w:tcPr>
            <w:tcW w:w="2268" w:type="dxa"/>
          </w:tcPr>
          <w:p w14:paraId="259FE231" w14:textId="77777777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481" w:type="dxa"/>
          </w:tcPr>
          <w:p w14:paraId="01B53684" w14:textId="231F9D4E" w:rsidR="007C65EF" w:rsidRPr="0048325C" w:rsidRDefault="0015391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prepare for a future event by thinking about what could happen</w:t>
            </w:r>
          </w:p>
        </w:tc>
      </w:tr>
      <w:tr w:rsidR="007C65EF" w:rsidRPr="0048325C" w14:paraId="005B6A67" w14:textId="77777777" w:rsidTr="008953ED">
        <w:tc>
          <w:tcPr>
            <w:tcW w:w="2547" w:type="dxa"/>
          </w:tcPr>
          <w:p w14:paraId="08764D8B" w14:textId="06CD07D2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watch out for</w:t>
            </w:r>
          </w:p>
        </w:tc>
        <w:tc>
          <w:tcPr>
            <w:tcW w:w="2268" w:type="dxa"/>
          </w:tcPr>
          <w:p w14:paraId="3D897F1A" w14:textId="332A670A" w:rsidR="007C65EF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When passengers pass the intersection, they need to see the running vehicles. </w:t>
            </w:r>
          </w:p>
        </w:tc>
        <w:tc>
          <w:tcPr>
            <w:tcW w:w="3481" w:type="dxa"/>
          </w:tcPr>
          <w:p w14:paraId="0A6BD853" w14:textId="77777777" w:rsidR="007C65EF" w:rsidRPr="0048325C" w:rsidRDefault="0015391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look for something dangerous so you can avoid it</w:t>
            </w:r>
          </w:p>
          <w:p w14:paraId="5EDDDC5B" w14:textId="2F166D4C" w:rsidR="00153916" w:rsidRPr="0048325C" w:rsidRDefault="0015391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7C65EF" w:rsidRPr="0048325C" w14:paraId="4F5DF0C3" w14:textId="77777777" w:rsidTr="008953ED">
        <w:tc>
          <w:tcPr>
            <w:tcW w:w="2547" w:type="dxa"/>
          </w:tcPr>
          <w:p w14:paraId="4FC60FD3" w14:textId="351F1F40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lastRenderedPageBreak/>
              <w:t>To give up</w:t>
            </w:r>
          </w:p>
        </w:tc>
        <w:tc>
          <w:tcPr>
            <w:tcW w:w="2268" w:type="dxa"/>
          </w:tcPr>
          <w:p w14:paraId="7C59E1F9" w14:textId="77777777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481" w:type="dxa"/>
          </w:tcPr>
          <w:p w14:paraId="1F3F02DF" w14:textId="0F12605C" w:rsidR="007C65EF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stop having, doing, or using something</w:t>
            </w:r>
          </w:p>
        </w:tc>
      </w:tr>
      <w:tr w:rsidR="007C65EF" w:rsidRPr="0048325C" w14:paraId="02B172BF" w14:textId="77777777" w:rsidTr="008953ED">
        <w:tc>
          <w:tcPr>
            <w:tcW w:w="2547" w:type="dxa"/>
          </w:tcPr>
          <w:p w14:paraId="7ABCC9C7" w14:textId="2674D28D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put (an animal) down</w:t>
            </w:r>
          </w:p>
        </w:tc>
        <w:tc>
          <w:tcPr>
            <w:tcW w:w="2268" w:type="dxa"/>
          </w:tcPr>
          <w:p w14:paraId="3795DA0B" w14:textId="77777777" w:rsidR="007C65EF" w:rsidRPr="0048325C" w:rsidRDefault="007C65EF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481" w:type="dxa"/>
          </w:tcPr>
          <w:p w14:paraId="0ADAB07D" w14:textId="46EC6166" w:rsidR="007C65EF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kill an animal that is sick or injured to prevent further suffering</w:t>
            </w:r>
          </w:p>
        </w:tc>
      </w:tr>
      <w:tr w:rsidR="0085070E" w:rsidRPr="0048325C" w14:paraId="357EFD7C" w14:textId="77777777" w:rsidTr="008953ED">
        <w:tc>
          <w:tcPr>
            <w:tcW w:w="2547" w:type="dxa"/>
          </w:tcPr>
          <w:p w14:paraId="0438F0E4" w14:textId="33C0D70B" w:rsidR="0085070E" w:rsidRPr="0048325C" w:rsidRDefault="0085070E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revent</w:t>
            </w:r>
          </w:p>
        </w:tc>
        <w:tc>
          <w:tcPr>
            <w:tcW w:w="2268" w:type="dxa"/>
          </w:tcPr>
          <w:p w14:paraId="177E1DD1" w14:textId="4E6DCB4C" w:rsidR="0085070E" w:rsidRPr="0048325C" w:rsidRDefault="0085070E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prɪˈvent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481" w:type="dxa"/>
          </w:tcPr>
          <w:p w14:paraId="413E2F8A" w14:textId="3485DA21" w:rsidR="0094426A" w:rsidRPr="0048325C" w:rsidRDefault="0094426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revent from doing something or being in a certain state</w:t>
            </w:r>
          </w:p>
          <w:p w14:paraId="487BFB94" w14:textId="1FF97D07" w:rsidR="0085070E" w:rsidRPr="0048325C" w:rsidRDefault="0085070E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Prevent from </w:t>
            </w:r>
          </w:p>
          <w:p w14:paraId="5C4A9D3C" w14:textId="14C335F4" w:rsidR="0094426A" w:rsidRPr="0048325C" w:rsidRDefault="0094426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revent and control congestion</w:t>
            </w:r>
          </w:p>
        </w:tc>
      </w:tr>
      <w:tr w:rsidR="000E7B3A" w:rsidRPr="0048325C" w14:paraId="27CE20ED" w14:textId="77777777" w:rsidTr="008953ED">
        <w:tc>
          <w:tcPr>
            <w:tcW w:w="2547" w:type="dxa"/>
          </w:tcPr>
          <w:p w14:paraId="04C785CC" w14:textId="77777777" w:rsidR="000E7B3A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ck / ill</w:t>
            </w:r>
          </w:p>
          <w:p w14:paraId="5118719B" w14:textId="77777777" w:rsidR="000E7B3A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Injured / hurt</w:t>
            </w:r>
          </w:p>
          <w:p w14:paraId="481CF73D" w14:textId="3F8E5530" w:rsidR="000E7B3A" w:rsidRPr="0048325C" w:rsidRDefault="000E7B3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uffering</w:t>
            </w:r>
          </w:p>
        </w:tc>
        <w:tc>
          <w:tcPr>
            <w:tcW w:w="2268" w:type="dxa"/>
          </w:tcPr>
          <w:p w14:paraId="37B79744" w14:textId="77777777" w:rsidR="000E7B3A" w:rsidRPr="007838A2" w:rsidRDefault="000E7B3A" w:rsidP="000E7B3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not feeling good</w:t>
            </w:r>
          </w:p>
          <w:p w14:paraId="1A45BC9A" w14:textId="21F0B888" w:rsidR="000E7B3A" w:rsidRPr="0048325C" w:rsidRDefault="0085070E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ɪndʒəd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48325C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 xml:space="preserve"> </w:t>
            </w:r>
            <w:r w:rsidRPr="0048325C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ʌfərɪŋ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481" w:type="dxa"/>
          </w:tcPr>
          <w:p w14:paraId="00611779" w14:textId="5DC79A35" w:rsidR="000E7B3A" w:rsidRPr="0048325C" w:rsidRDefault="0094426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revent further suffering</w:t>
            </w:r>
          </w:p>
        </w:tc>
      </w:tr>
      <w:tr w:rsidR="00153916" w:rsidRPr="0048325C" w14:paraId="518FC989" w14:textId="77777777" w:rsidTr="008953ED">
        <w:tc>
          <w:tcPr>
            <w:tcW w:w="2547" w:type="dxa"/>
          </w:tcPr>
          <w:p w14:paraId="6725294F" w14:textId="2437CC6E" w:rsidR="00153916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  <w:r w:rsidR="00153916"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ontaneous</w:t>
            </w:r>
          </w:p>
          <w:p w14:paraId="4A349995" w14:textId="704FC599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uto</w:t>
            </w:r>
          </w:p>
          <w:p w14:paraId="702B5189" w14:textId="6AEF3500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Natural</w:t>
            </w:r>
          </w:p>
          <w:p w14:paraId="74513228" w14:textId="26545BB0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Ini</w:t>
            </w:r>
            <w:r w:rsidRPr="0048325C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ti</w:t>
            </w: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tive 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ɪˈnɪʃətɪv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60164C48" w14:textId="0B347B0B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gramStart"/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</w:t>
            </w:r>
            <w:r w:rsidRPr="0048325C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e</w:t>
            </w: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chanical  </w:t>
            </w: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End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məˈkænɪkl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268" w:type="dxa"/>
          </w:tcPr>
          <w:p w14:paraId="259B2B0E" w14:textId="447F2CB8" w:rsidR="0094426A" w:rsidRPr="0048325C" w:rsidRDefault="0094426A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spɒnˈteɪniəs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48325C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pɒnˈteɪniəs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4789EB2" w14:textId="77610BEA" w:rsidR="00153916" w:rsidRPr="0048325C" w:rsidRDefault="00153916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spontaneous sounds like </w:t>
            </w:r>
            <w:proofErr w:type="spellStart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pon</w:t>
            </w:r>
            <w:proofErr w:type="spellEnd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</w:t>
            </w:r>
            <w:proofErr w:type="spellStart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ay</w:t>
            </w:r>
            <w:proofErr w:type="spellEnd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nee us</w:t>
            </w:r>
          </w:p>
        </w:tc>
        <w:tc>
          <w:tcPr>
            <w:tcW w:w="3481" w:type="dxa"/>
          </w:tcPr>
          <w:p w14:paraId="055BB71C" w14:textId="77777777" w:rsidR="00153916" w:rsidRPr="0048325C" w:rsidRDefault="00914B32" w:rsidP="00D3580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Happening or arising without apparent external cause</w:t>
            </w:r>
          </w:p>
          <w:p w14:paraId="726CC35D" w14:textId="04171A61" w:rsidR="00BB5F23" w:rsidRPr="0048325C" w:rsidRDefault="00BB5F23" w:rsidP="00D3580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153916" w:rsidRPr="0048325C" w14:paraId="13298EDB" w14:textId="77777777" w:rsidTr="008953ED">
        <w:tc>
          <w:tcPr>
            <w:tcW w:w="2547" w:type="dxa"/>
          </w:tcPr>
          <w:p w14:paraId="14336543" w14:textId="68D42606" w:rsidR="00153916" w:rsidRPr="007838A2" w:rsidRDefault="0015391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</w:t>
            </w:r>
            <w:r w:rsidRPr="007838A2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tic </w:t>
            </w:r>
          </w:p>
          <w:p w14:paraId="12C082AD" w14:textId="77777777" w:rsidR="00153916" w:rsidRPr="0048325C" w:rsidRDefault="0015391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268" w:type="dxa"/>
          </w:tcPr>
          <w:p w14:paraId="424D692A" w14:textId="6AF0C7F8" w:rsidR="00274D67" w:rsidRPr="0048325C" w:rsidRDefault="00274D67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ɪɡˈzɒtɪk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7E61D753" w14:textId="76C6C3AB" w:rsidR="00153916" w:rsidRPr="0048325C" w:rsidRDefault="00274D67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sounds like ex </w:t>
            </w:r>
            <w:proofErr w:type="spellStart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ot</w:t>
            </w:r>
            <w:proofErr w:type="spellEnd"/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tic</w:t>
            </w:r>
          </w:p>
        </w:tc>
        <w:tc>
          <w:tcPr>
            <w:tcW w:w="3481" w:type="dxa"/>
          </w:tcPr>
          <w:p w14:paraId="789E8A6F" w14:textId="472DD744" w:rsidR="00153916" w:rsidRPr="0048325C" w:rsidRDefault="00274D67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Wild, </w:t>
            </w: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undomesticated</w:t>
            </w:r>
          </w:p>
          <w:p w14:paraId="44A827B7" w14:textId="73C163BB" w:rsidR="008953ED" w:rsidRPr="0048325C" w:rsidRDefault="008953ED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being or from or characteristic of another place or part of the world</w:t>
            </w:r>
          </w:p>
          <w:p w14:paraId="1A237987" w14:textId="77777777" w:rsidR="00274D67" w:rsidRPr="0048325C" w:rsidRDefault="00274D67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otic plant</w:t>
            </w:r>
          </w:p>
          <w:p w14:paraId="16C4B391" w14:textId="357E0640" w:rsidR="00274D67" w:rsidRPr="0048325C" w:rsidRDefault="008953ED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otic dancer</w:t>
            </w:r>
          </w:p>
        </w:tc>
      </w:tr>
      <w:tr w:rsidR="00BB5F23" w:rsidRPr="0048325C" w14:paraId="2FF90DA1" w14:textId="77777777" w:rsidTr="008953ED">
        <w:tc>
          <w:tcPr>
            <w:tcW w:w="2547" w:type="dxa"/>
          </w:tcPr>
          <w:p w14:paraId="1BC6B32B" w14:textId="77777777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268" w:type="dxa"/>
          </w:tcPr>
          <w:p w14:paraId="30D448CC" w14:textId="77777777" w:rsidR="00BB5F23" w:rsidRPr="0048325C" w:rsidRDefault="00BB5F23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481" w:type="dxa"/>
          </w:tcPr>
          <w:p w14:paraId="30A07428" w14:textId="77777777" w:rsidR="00274D67" w:rsidRPr="007838A2" w:rsidRDefault="00274D67" w:rsidP="00274D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838A2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aybe when they are sleeping, that you don't step on them. Or be careful they will not bite.</w:t>
            </w:r>
          </w:p>
          <w:p w14:paraId="5AF97B39" w14:textId="77777777" w:rsidR="00BB5F23" w:rsidRPr="0048325C" w:rsidRDefault="00BB5F23" w:rsidP="00BB5F2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</w:tbl>
    <w:p w14:paraId="1968E208" w14:textId="77777777" w:rsidR="00153916" w:rsidRPr="0048325C" w:rsidRDefault="00153916">
      <w:pPr>
        <w:rPr>
          <w:rFonts w:ascii="Times New Roman" w:hAnsi="Times New Roman" w:cs="Times New Roman"/>
          <w:lang w:val="en-GB"/>
        </w:rPr>
      </w:pPr>
    </w:p>
    <w:p w14:paraId="637378AD" w14:textId="5EA75B8F" w:rsidR="002225E4" w:rsidRPr="0048325C" w:rsidRDefault="002225E4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324E16E6" wp14:editId="1EEF5548">
            <wp:extent cx="4169834" cy="302069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74874" cy="3024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63D3" w14:textId="53B27E8D" w:rsidR="002225E4" w:rsidRPr="0048325C" w:rsidRDefault="002225E4">
      <w:pPr>
        <w:rPr>
          <w:rFonts w:ascii="Times New Roman" w:hAnsi="Times New Roman" w:cs="Times New Roman"/>
          <w:lang w:val="en-GB"/>
        </w:rPr>
      </w:pPr>
    </w:p>
    <w:p w14:paraId="01ADCC74" w14:textId="33FF8E65" w:rsidR="002225E4" w:rsidRPr="0048325C" w:rsidRDefault="002225E4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06CE4B46" wp14:editId="1CE26313">
            <wp:extent cx="4260850" cy="298044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3542" cy="29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8A66" w14:textId="0BF85B1D" w:rsidR="002225E4" w:rsidRPr="0048325C" w:rsidRDefault="002225E4">
      <w:pPr>
        <w:rPr>
          <w:rFonts w:ascii="Times New Roman" w:hAnsi="Times New Roman" w:cs="Times New Roman"/>
          <w:lang w:val="en-GB"/>
        </w:rPr>
      </w:pPr>
    </w:p>
    <w:p w14:paraId="51CC208E" w14:textId="38DD0AC8" w:rsidR="002225E4" w:rsidRPr="0048325C" w:rsidRDefault="002225E4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072AC64E" wp14:editId="02CE2138">
            <wp:extent cx="4546600" cy="324108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9328" cy="324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5F4C" w14:textId="1D9B996A" w:rsidR="002225E4" w:rsidRPr="0048325C" w:rsidRDefault="002225E4">
      <w:pPr>
        <w:rPr>
          <w:rFonts w:ascii="Times New Roman" w:hAnsi="Times New Roman" w:cs="Times New Roman"/>
          <w:lang w:val="en-GB"/>
        </w:rPr>
      </w:pPr>
    </w:p>
    <w:p w14:paraId="755930D3" w14:textId="2DFB0C0A" w:rsidR="002225E4" w:rsidRPr="0048325C" w:rsidRDefault="002225E4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0857EB9A" wp14:editId="7A84A640">
            <wp:extent cx="5274310" cy="38500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0"/>
        <w:gridCol w:w="2376"/>
        <w:gridCol w:w="2720"/>
      </w:tblGrid>
      <w:tr w:rsidR="00854630" w:rsidRPr="0048325C" w14:paraId="52227241" w14:textId="77777777" w:rsidTr="00D3580A">
        <w:tc>
          <w:tcPr>
            <w:tcW w:w="3256" w:type="dxa"/>
          </w:tcPr>
          <w:p w14:paraId="7C530FF5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otic</w:t>
            </w:r>
          </w:p>
          <w:p w14:paraId="19982723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Wild undomesticated</w:t>
            </w:r>
          </w:p>
        </w:tc>
        <w:tc>
          <w:tcPr>
            <w:tcW w:w="2274" w:type="dxa"/>
          </w:tcPr>
          <w:p w14:paraId="7D222A60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766" w:type="dxa"/>
          </w:tcPr>
          <w:p w14:paraId="22C09BB7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854630" w:rsidRPr="0048325C" w14:paraId="7CF8E910" w14:textId="77777777" w:rsidTr="00D3580A">
        <w:tc>
          <w:tcPr>
            <w:tcW w:w="3256" w:type="dxa"/>
          </w:tcPr>
          <w:p w14:paraId="3F40E6B1" w14:textId="63A15B16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dopt exotic pet</w:t>
            </w:r>
          </w:p>
        </w:tc>
        <w:tc>
          <w:tcPr>
            <w:tcW w:w="2274" w:type="dxa"/>
          </w:tcPr>
          <w:p w14:paraId="37DEF928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766" w:type="dxa"/>
          </w:tcPr>
          <w:p w14:paraId="7844836A" w14:textId="7BEDE14B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Diet</w:t>
            </w:r>
          </w:p>
          <w:p w14:paraId="77EF4072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pace constraints</w:t>
            </w:r>
          </w:p>
          <w:p w14:paraId="000939BE" w14:textId="79A75BCB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Danger to humans</w:t>
            </w:r>
          </w:p>
        </w:tc>
      </w:tr>
      <w:tr w:rsidR="00854630" w:rsidRPr="0048325C" w14:paraId="6D4FB765" w14:textId="77777777" w:rsidTr="00D3580A">
        <w:tc>
          <w:tcPr>
            <w:tcW w:w="3256" w:type="dxa"/>
          </w:tcPr>
          <w:p w14:paraId="266E9CF0" w14:textId="2340D4E9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illegal pet</w:t>
            </w:r>
          </w:p>
        </w:tc>
        <w:tc>
          <w:tcPr>
            <w:tcW w:w="2274" w:type="dxa"/>
          </w:tcPr>
          <w:p w14:paraId="0F1DC9FC" w14:textId="77777777" w:rsidR="004E7C19" w:rsidRPr="0048325C" w:rsidRDefault="004E7C19" w:rsidP="004E7C19">
            <w:pPr>
              <w:widowControl/>
              <w:shd w:val="clear" w:color="auto" w:fill="FFFFFF"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ɪˈliːɡ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l</w:t>
            </w: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7C877B00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766" w:type="dxa"/>
          </w:tcPr>
          <w:p w14:paraId="4D91B9B0" w14:textId="77777777" w:rsidR="004E7C19" w:rsidRPr="0048325C" w:rsidRDefault="004E7C19" w:rsidP="00D3580A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bookmarkStart w:id="0" w:name="OLE_LINK1"/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prohibited </w:t>
            </w:r>
            <w:bookmarkEnd w:id="0"/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by law or by official or accepted rules</w:t>
            </w:r>
            <w:r w:rsidR="0003755B"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188ABA0C" w14:textId="77777777" w:rsidR="0003755B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  <w:t>illegal immigration</w:t>
            </w:r>
          </w:p>
          <w:p w14:paraId="7486AAB4" w14:textId="535254C4" w:rsidR="0003755B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03755B" w:rsidRPr="0048325C" w14:paraId="38C2A1EC" w14:textId="77777777" w:rsidTr="00D3580A">
        <w:tc>
          <w:tcPr>
            <w:tcW w:w="3256" w:type="dxa"/>
          </w:tcPr>
          <w:p w14:paraId="0A716825" w14:textId="1DCAAD4F" w:rsidR="0003755B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  <w:t>immigration</w:t>
            </w:r>
          </w:p>
        </w:tc>
        <w:tc>
          <w:tcPr>
            <w:tcW w:w="2274" w:type="dxa"/>
          </w:tcPr>
          <w:p w14:paraId="3BB50F76" w14:textId="00B847D0" w:rsidR="0003755B" w:rsidRPr="0048325C" w:rsidRDefault="0003755B" w:rsidP="0003755B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left="720" w:right="240"/>
              <w:rPr>
                <w:rStyle w:val="pron-text"/>
                <w:color w:val="2A2B2E"/>
                <w:sz w:val="21"/>
                <w:szCs w:val="21"/>
              </w:rPr>
            </w:pPr>
            <w:r w:rsidRPr="0048325C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48325C">
              <w:rPr>
                <w:rStyle w:val="pron-text"/>
                <w:color w:val="626469"/>
                <w:sz w:val="20"/>
                <w:szCs w:val="20"/>
              </w:rPr>
              <w:t>ˌ</w:t>
            </w:r>
            <w:proofErr w:type="spellStart"/>
            <w:r w:rsidRPr="0048325C">
              <w:rPr>
                <w:rStyle w:val="pron-text"/>
                <w:color w:val="626469"/>
                <w:sz w:val="20"/>
                <w:szCs w:val="20"/>
              </w:rPr>
              <w:t>ɪmɪˈɡreɪʃ</w:t>
            </w:r>
            <w:proofErr w:type="spellEnd"/>
            <w:r w:rsidRPr="0048325C">
              <w:rPr>
                <w:rStyle w:val="pron-text"/>
                <w:color w:val="626469"/>
                <w:sz w:val="20"/>
                <w:szCs w:val="20"/>
              </w:rPr>
              <w:t>(ə)n</w:t>
            </w:r>
            <w:r w:rsidRPr="0048325C">
              <w:rPr>
                <w:rStyle w:val="pron-text"/>
                <w:color w:val="C8C9CC"/>
                <w:sz w:val="18"/>
                <w:szCs w:val="18"/>
              </w:rPr>
              <w:t>/</w:t>
            </w:r>
          </w:p>
        </w:tc>
        <w:tc>
          <w:tcPr>
            <w:tcW w:w="2766" w:type="dxa"/>
          </w:tcPr>
          <w:p w14:paraId="2C1EE84D" w14:textId="77777777" w:rsidR="0003755B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</w:p>
        </w:tc>
      </w:tr>
      <w:tr w:rsidR="004E7C19" w:rsidRPr="0048325C" w14:paraId="0405E990" w14:textId="77777777" w:rsidTr="00D3580A">
        <w:tc>
          <w:tcPr>
            <w:tcW w:w="3256" w:type="dxa"/>
          </w:tcPr>
          <w:p w14:paraId="1C8526E0" w14:textId="68367E21" w:rsidR="004E7C19" w:rsidRPr="0048325C" w:rsidRDefault="004E7C19" w:rsidP="00D3580A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</w:t>
            </w:r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rohibited</w:t>
            </w:r>
          </w:p>
          <w:p w14:paraId="6AC7375A" w14:textId="5078BB23" w:rsidR="004E7C19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</w:pPr>
            <w:r w:rsidRPr="0048325C">
              <w:rPr>
                <w:rFonts w:ascii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  <w:t>B</w:t>
            </w:r>
            <w:r w:rsidR="004E7C19" w:rsidRPr="0048325C">
              <w:rPr>
                <w:rFonts w:ascii="Times New Roman" w:hAnsi="Times New Roman" w:cs="Times New Roman"/>
                <w:color w:val="626469"/>
                <w:kern w:val="0"/>
                <w:sz w:val="23"/>
                <w:szCs w:val="23"/>
                <w:lang w:val="en-GB"/>
              </w:rPr>
              <w:t>an</w:t>
            </w:r>
          </w:p>
          <w:p w14:paraId="5053F274" w14:textId="0A29EF61" w:rsidR="0003755B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Disbarred</w:t>
            </w:r>
          </w:p>
          <w:p w14:paraId="4D1FF51E" w14:textId="40E7CF41" w:rsidR="0003755B" w:rsidRPr="0048325C" w:rsidRDefault="00A96336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un</w:t>
            </w:r>
            <w:r w:rsidR="0003755B"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llow</w:t>
            </w: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d</w:t>
            </w:r>
          </w:p>
        </w:tc>
        <w:tc>
          <w:tcPr>
            <w:tcW w:w="2274" w:type="dxa"/>
          </w:tcPr>
          <w:p w14:paraId="5E0B4E92" w14:textId="7DAD4064" w:rsidR="004E7C19" w:rsidRPr="0048325C" w:rsidRDefault="0003755B" w:rsidP="004E7C19">
            <w:pPr>
              <w:widowControl/>
              <w:shd w:val="clear" w:color="auto" w:fill="FFFFFF"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48325C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rəˈhɪbɪtɪd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72D22C99" w14:textId="68BE52E5" w:rsidR="004E7C19" w:rsidRPr="0048325C" w:rsidRDefault="0003755B" w:rsidP="00D3580A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48325C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rohibited area</w:t>
            </w:r>
          </w:p>
        </w:tc>
      </w:tr>
      <w:tr w:rsidR="00854630" w:rsidRPr="0048325C" w14:paraId="6E029764" w14:textId="77777777" w:rsidTr="00D3580A">
        <w:tc>
          <w:tcPr>
            <w:tcW w:w="3256" w:type="dxa"/>
          </w:tcPr>
          <w:p w14:paraId="0E85F8FD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heetah / dangerous cat</w:t>
            </w:r>
          </w:p>
          <w:p w14:paraId="44ADBF6D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ython / long snake</w:t>
            </w:r>
          </w:p>
          <w:p w14:paraId="5895974E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Ko</w:t>
            </w:r>
            <w:r w:rsidRPr="0048325C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la / lovely bear</w:t>
            </w:r>
          </w:p>
          <w:p w14:paraId="7DDA7BF3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48325C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himpanzee / smart monkey</w:t>
            </w:r>
          </w:p>
        </w:tc>
        <w:tc>
          <w:tcPr>
            <w:tcW w:w="2274" w:type="dxa"/>
          </w:tcPr>
          <w:p w14:paraId="41D219B4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48325C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tʃiːtə</w:t>
            </w:r>
            <w:proofErr w:type="spellEnd"/>
            <w:r w:rsidRPr="0048325C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430F51E" w14:textId="77777777" w:rsidR="00854630" w:rsidRPr="0048325C" w:rsidRDefault="00854630" w:rsidP="00D3580A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color w:val="C8C9CC"/>
                <w:sz w:val="18"/>
                <w:szCs w:val="18"/>
              </w:rPr>
            </w:pPr>
            <w:r w:rsidRPr="0048325C">
              <w:rPr>
                <w:rStyle w:val="pron-text"/>
                <w:color w:val="C8C9CC"/>
                <w:sz w:val="18"/>
                <w:szCs w:val="18"/>
              </w:rPr>
              <w:t>/</w:t>
            </w:r>
            <w:proofErr w:type="spellStart"/>
            <w:r w:rsidRPr="0048325C">
              <w:rPr>
                <w:rStyle w:val="pron-text"/>
                <w:color w:val="626469"/>
                <w:sz w:val="20"/>
                <w:szCs w:val="20"/>
              </w:rPr>
              <w:t>kəʊˈɑːlə</w:t>
            </w:r>
            <w:proofErr w:type="spellEnd"/>
            <w:r w:rsidRPr="0048325C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48325C">
              <w:rPr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48325C">
              <w:rPr>
                <w:rStyle w:val="pron-text"/>
                <w:rFonts w:eastAsiaTheme="majorEastAsia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48325C">
              <w:rPr>
                <w:rStyle w:val="pron-text"/>
                <w:rFonts w:eastAsiaTheme="majorEastAsia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48325C">
              <w:rPr>
                <w:rStyle w:val="pron-text"/>
                <w:rFonts w:eastAsiaTheme="majorEastAsia"/>
                <w:color w:val="626469"/>
                <w:sz w:val="20"/>
                <w:szCs w:val="20"/>
                <w:shd w:val="clear" w:color="auto" w:fill="FFFFFF"/>
              </w:rPr>
              <w:t>tʃɪmpænˈzi</w:t>
            </w:r>
            <w:proofErr w:type="spellEnd"/>
            <w:r w:rsidRPr="0048325C">
              <w:rPr>
                <w:rStyle w:val="pron-text"/>
                <w:rFonts w:eastAsiaTheme="majorEastAsia"/>
                <w:color w:val="626469"/>
                <w:sz w:val="20"/>
                <w:szCs w:val="20"/>
                <w:shd w:val="clear" w:color="auto" w:fill="FFFFFF"/>
              </w:rPr>
              <w:t>ː</w:t>
            </w:r>
            <w:r w:rsidRPr="0048325C">
              <w:rPr>
                <w:rStyle w:val="pron-text"/>
                <w:rFonts w:eastAsiaTheme="majorEastAsia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5385ADC" w14:textId="77777777" w:rsidR="00854630" w:rsidRPr="0048325C" w:rsidRDefault="00854630" w:rsidP="00D3580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</w:tbl>
    <w:p w14:paraId="13099781" w14:textId="7205E85B" w:rsidR="00696E71" w:rsidRPr="0048325C" w:rsidRDefault="00696E71">
      <w:pPr>
        <w:rPr>
          <w:rFonts w:ascii="Times New Roman" w:hAnsi="Times New Roman" w:cs="Times New Roman"/>
          <w:lang w:val="en-GB"/>
        </w:rPr>
      </w:pPr>
    </w:p>
    <w:p w14:paraId="67AFE99C" w14:textId="5E8C5D49" w:rsidR="00696E71" w:rsidRPr="0048325C" w:rsidRDefault="00696E71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6C19D57A" wp14:editId="77FDCC1D">
            <wp:extent cx="5274310" cy="39096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390F6" w14:textId="3A3D063C" w:rsidR="00696E71" w:rsidRPr="0048325C" w:rsidRDefault="00696E71">
      <w:pPr>
        <w:rPr>
          <w:rFonts w:ascii="Times New Roman" w:hAnsi="Times New Roman" w:cs="Times New Roman"/>
          <w:lang w:val="en-GB"/>
        </w:rPr>
      </w:pPr>
    </w:p>
    <w:p w14:paraId="5224EF9B" w14:textId="560BC8CF" w:rsidR="00696E71" w:rsidRPr="0048325C" w:rsidRDefault="00696E71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54763248" wp14:editId="5573C9A6">
            <wp:extent cx="2990850" cy="4076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38F6F" w14:textId="78424DD1" w:rsidR="00696E71" w:rsidRPr="0048325C" w:rsidRDefault="00696E71">
      <w:pPr>
        <w:rPr>
          <w:rFonts w:ascii="Times New Roman" w:hAnsi="Times New Roman" w:cs="Times New Roman"/>
          <w:lang w:val="en-GB"/>
        </w:rPr>
      </w:pPr>
    </w:p>
    <w:p w14:paraId="22B0497B" w14:textId="02D9321D" w:rsidR="00696E71" w:rsidRPr="0048325C" w:rsidRDefault="00696E71">
      <w:pPr>
        <w:rPr>
          <w:rFonts w:ascii="Times New Roman" w:hAnsi="Times New Roman" w:cs="Times New Roman"/>
          <w:lang w:val="en-GB"/>
        </w:rPr>
      </w:pPr>
      <w:r w:rsidRPr="0048325C">
        <w:rPr>
          <w:rFonts w:ascii="Times New Roman" w:hAnsi="Times New Roman" w:cs="Times New Roman"/>
          <w:noProof/>
        </w:rPr>
        <w:drawing>
          <wp:inline distT="0" distB="0" distL="0" distR="0" wp14:anchorId="616434BC" wp14:editId="4C824B4F">
            <wp:extent cx="5274310" cy="39668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6E71" w:rsidRPr="004832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010B7"/>
    <w:multiLevelType w:val="multilevel"/>
    <w:tmpl w:val="D164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011E26"/>
    <w:multiLevelType w:val="multilevel"/>
    <w:tmpl w:val="929A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1990106">
    <w:abstractNumId w:val="0"/>
  </w:num>
  <w:num w:numId="2" w16cid:durableId="1227376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jCxNDA2NjE1tDRT0lEKTi0uzszPAykwrAUATEWeQCwAAAA="/>
  </w:docVars>
  <w:rsids>
    <w:rsidRoot w:val="0042309E"/>
    <w:rsid w:val="0003755B"/>
    <w:rsid w:val="000E7B3A"/>
    <w:rsid w:val="00153916"/>
    <w:rsid w:val="0016658A"/>
    <w:rsid w:val="002225E4"/>
    <w:rsid w:val="00274D67"/>
    <w:rsid w:val="002E36F8"/>
    <w:rsid w:val="00315EB1"/>
    <w:rsid w:val="0042309E"/>
    <w:rsid w:val="0048325C"/>
    <w:rsid w:val="004E7C19"/>
    <w:rsid w:val="00696E71"/>
    <w:rsid w:val="0078031E"/>
    <w:rsid w:val="007838A2"/>
    <w:rsid w:val="007C65EF"/>
    <w:rsid w:val="0085070E"/>
    <w:rsid w:val="00854630"/>
    <w:rsid w:val="00890A0C"/>
    <w:rsid w:val="008953ED"/>
    <w:rsid w:val="00914B32"/>
    <w:rsid w:val="0094426A"/>
    <w:rsid w:val="00A96336"/>
    <w:rsid w:val="00BB5F23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5DBF0"/>
  <w15:chartTrackingRefBased/>
  <w15:docId w15:val="{484D6C90-D0EA-44F7-A3EC-166489C8B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5EF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6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5E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E36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pron-text">
    <w:name w:val="pron-text"/>
    <w:basedOn w:val="DefaultParagraphFont"/>
    <w:rsid w:val="0085070E"/>
  </w:style>
  <w:style w:type="paragraph" w:customStyle="1" w:styleId="pron">
    <w:name w:val="pron"/>
    <w:basedOn w:val="Normal"/>
    <w:rsid w:val="0078031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1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6245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9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80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6225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0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4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07744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4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7806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88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58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91238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45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9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80431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8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98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872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18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12502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26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87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504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9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2771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34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815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45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9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349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52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07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7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80020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4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59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0121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1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34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7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64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887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56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34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195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8634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56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1460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54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6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8151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84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5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011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9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87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983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22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238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Notes-adopt pets</vt:lpstr>
      <vt:lpstr>    lessons</vt:lpstr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09-14T09:14:00Z</dcterms:created>
  <dcterms:modified xsi:type="dcterms:W3CDTF">2022-09-14T09:43:00Z</dcterms:modified>
</cp:coreProperties>
</file>